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p>
    <w:bookmarkStart w:id="22" w:name="Xbf6af483405bbf240cdf61829be40d9d65c581d"/>
    <w:p>
      <w:pPr>
        <w:pStyle w:val="Heading1"/>
      </w:pPr>
      <w:r>
        <w:t xml:space="preserve">Internship Application Letter for Business Consultan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bookmarkStart w:id="20"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Kuala Lumpur, Malaysia</w:t>
      </w:r>
    </w:p>
    <w:bookmarkEnd w:id="20"/>
    <w:bookmarkStart w:id="21" w:name="Xb7128f18ea43a0382221f8764bf6fed34951b79"/>
    <w:p>
      <w:pPr>
        <w:pStyle w:val="Heading2"/>
      </w:pPr>
      <w:r>
        <w:t xml:space="preserve">Subject: Internship Application for Business Consultant Position in Malaysia Kuala Lumpur</w:t>
      </w:r>
    </w:p>
    <w:p>
      <w:pPr>
        <w:pStyle w:val="FirstParagraph"/>
      </w:pPr>
      <w:r>
        <w:t xml:space="preserve">Dear Hiring Manager,</w:t>
      </w:r>
    </w:p>
    <w:p>
      <w:pPr>
        <w:pStyle w:val="BodyText"/>
      </w:pPr>
      <w:r>
        <w:t xml:space="preserve">I am writing to express my enthusiastic interest in the Business Consultant Internship position at [Company Name] in Kuala Lumpur, Malaysia. As a dedicated and analytically-minded undergraduate student majoring in Business Administration with a specialization in Strategic Management at the University of Malaya, I have closely followed your firm's pioneering work across Southeast Asia's dynamic business landscape. This</w:t>
      </w:r>
      <w:r>
        <w:t xml:space="preserve"> </w:t>
      </w:r>
      <w:r>
        <w:rPr>
          <w:iCs/>
          <w:i/>
        </w:rPr>
        <w:t xml:space="preserve">Internship Application Letter</w:t>
      </w:r>
      <w:r>
        <w:t xml:space="preserve"> </w:t>
      </w:r>
      <w:r>
        <w:t xml:space="preserve">serves as my formal submission for the opportunity to contribute to your team while gaining invaluable hands-on experience within Malaysia's premier business consulting ecosystem.</w:t>
      </w:r>
    </w:p>
    <w:p>
      <w:pPr>
        <w:pStyle w:val="BodyText"/>
      </w:pPr>
      <w:r>
        <w:t xml:space="preserve">My academic journey has been meticulously designed to align with the demands of modern business consultancy, particularly within Malaysia's unique economic context. Courses such as "Strategic Analysis in ASEAN Markets," "Digital Transformation Management," and "Cross-Cultural Negotiation" have equipped me with frameworks for analyzing complex business challenges. In my recent capstone project focused on optimizing SME operations in Kuala Lumpur's Batu Caves industrial zone, I conducted field research across 12 local manufacturing firms – a direct application of the methodologies your team employs to understand regional business nuances. I meticulously documented operational inefficiencies, proposed data-driven solutions using SWOT and PESTEL analyses, and presented findings to industry stakeholders. This experience solidified my understanding that successful</w:t>
      </w:r>
      <w:r>
        <w:t xml:space="preserve"> </w:t>
      </w:r>
      <w:r>
        <w:rPr>
          <w:iCs/>
          <w:i/>
        </w:rPr>
        <w:t xml:space="preserve">Business Consultant</w:t>
      </w:r>
      <w:r>
        <w:t xml:space="preserve"> </w:t>
      </w:r>
      <w:r>
        <w:t xml:space="preserve">work in</w:t>
      </w:r>
      <w:r>
        <w:t xml:space="preserve"> </w:t>
      </w:r>
      <w:r>
        <w:rPr>
          <w:iCs/>
          <w:i/>
        </w:rPr>
        <w:t xml:space="preserve">Malaysia Kuala Lumpur</w:t>
      </w:r>
      <w:r>
        <w:t xml:space="preserve"> </w:t>
      </w:r>
      <w:r>
        <w:t xml:space="preserve">requires not just theoretical knowledge but deep contextual awareness of local business culture, government regulations (such as the SME Corp Malaysia initiatives), and emerging digital trends like e-commerce adoption among Malay B40 communities.</w:t>
      </w:r>
    </w:p>
    <w:p>
      <w:pPr>
        <w:pStyle w:val="BodyText"/>
      </w:pPr>
      <w:r>
        <w:t xml:space="preserve">I am particularly drawn to [Company Name]'s reputation for bridging global best practices with Southeast Asian market realities. Your recent project advising the Ministry of International Trade and Industry on FDI attraction strategies exemplifies the strategic impact I aspire to achieve. Having volunteered as a business development assistant at a KL-based startup incubator, I witnessed firsthand how consultants must navigate Malaysia's multi-ethnic business environment – from communicating with Chinese-Malay executive teams to understanding Islamic finance principles in financial consulting. This experience taught me that effective consultancy in</w:t>
      </w:r>
      <w:r>
        <w:t xml:space="preserve"> </w:t>
      </w:r>
      <w:r>
        <w:rPr>
          <w:iCs/>
          <w:i/>
        </w:rPr>
        <w:t xml:space="preserve">Malaysia Kuala Lumpur</w:t>
      </w:r>
      <w:r>
        <w:t xml:space="preserve"> </w:t>
      </w:r>
      <w:r>
        <w:t xml:space="preserve">requires cultural intelligence alongside analytical rigor, a perspective I am eager to refine under your mentorship.</w:t>
      </w:r>
    </w:p>
    <w:p>
      <w:pPr>
        <w:pStyle w:val="BodyText"/>
      </w:pPr>
      <w:r>
        <w:t xml:space="preserve">My technical proficiency aligns with the practical demands of contemporary business consulting. I am adept at using Tableau for data visualization (as demonstrated when I created an interactive dashboard tracking KL's retail sector recovery post-pandemic), Microsoft Power BI for client reporting, and Python for basic data analysis. Crucially, I have achieved fluency in Bahasa Malaysia through 4 years of study and immersive community engagement – a vital asset when conducting field research across neighborhoods like Petaling Jaya or Subang Jaya where English is not the primary business language. Additionally, my part-time role at a KL hospitality firm required managing cross-departmental projects with Malaysian staff, honing my ability to present complex findings clearly to diverse stakeholders – directly transferable to your client-facing internship responsibilities.</w:t>
      </w:r>
    </w:p>
    <w:p>
      <w:pPr>
        <w:pStyle w:val="BodyText"/>
      </w:pPr>
      <w:r>
        <w:t xml:space="preserve">What excites me most about this opportunity is the chance to contribute to meaningful business transformations within Malaysia's evolving economy. Kuala Lumpur's status as ASEAN's fifth-largest financial hub offers unparalleled learning opportunities, from analyzing the impact of the KLIA2 expansion on regional logistics networks to understanding how fintech innovations are reshaping retail in Bukit Bintang. I am eager to apply my research skills to support projects examining supply chain optimization for palm oil exporters or digital marketing strategies for traditional Malay handicraft businesses – areas where [Company Name] has demonstrated exceptional expertise. This</w:t>
      </w:r>
      <w:r>
        <w:t xml:space="preserve"> </w:t>
      </w:r>
      <w:r>
        <w:rPr>
          <w:iCs/>
          <w:i/>
        </w:rPr>
        <w:t xml:space="preserve">Internship Application Letter</w:t>
      </w:r>
      <w:r>
        <w:t xml:space="preserve"> </w:t>
      </w:r>
      <w:r>
        <w:t xml:space="preserve">represents not just a career step, but a commitment to growing as a consultant who understands that sustainable business success in Malaysia requires respect for local traditions alongside global innovation.</w:t>
      </w:r>
    </w:p>
    <w:p>
      <w:pPr>
        <w:pStyle w:val="BodyText"/>
      </w:pPr>
      <w:r>
        <w:t xml:space="preserve">I have attached my resume detailing academic achievements including Dean's List honors (3.8/4.0 GPA), award-winning case study presentations, and volunteer work with the Malaysian Association of Business Students. I welcome the opportunity to discuss how my proactive approach, cultural adaptability, and analytical skills can support [Company Name]'s mission to deliver transformative solutions in</w:t>
      </w:r>
      <w:r>
        <w:t xml:space="preserve"> </w:t>
      </w:r>
      <w:r>
        <w:rPr>
          <w:iCs/>
          <w:i/>
        </w:rPr>
        <w:t xml:space="preserve">Malaysia Kuala Lumpur</w:t>
      </w:r>
      <w:r>
        <w:t xml:space="preserve">. The prospect of learning from your team while contributing to projects that genuinely impact Malaysia's business ecosystem is precisely the professional challenge I seek.</w:t>
      </w:r>
    </w:p>
    <w:p>
      <w:pPr>
        <w:pStyle w:val="BodyText"/>
      </w:pPr>
      <w:r>
        <w:t xml:space="preserve">Thank you for considering my application. I am available for an interview at your earliest convenience and can be reached via email or phone within 24 hours. I look forward to discussing how my background aligns with your team's objectives in Kuala Lumpur's vibrant business community.</w:t>
      </w:r>
    </w:p>
    <w:p>
      <w:pPr>
        <w:pStyle w:val="BodyText"/>
      </w:pPr>
      <w:r>
        <w:t xml:space="preserve">Sincerely,</w:t>
      </w:r>
    </w:p>
    <w:p>
      <w:pPr>
        <w:pStyle w:val="BodyText"/>
      </w:pPr>
      <w:r>
        <w:t xml:space="preserve">[Your Full Name]</w:t>
      </w:r>
    </w:p>
    <w:p>
      <w:pPr>
        <w:pStyle w:val="BodyText"/>
      </w:pPr>
      <w:r>
        <w:t xml:space="preserve">This Internship Application Letter is specifically tailored for the Business Consultant position within Malaysia Kuala Lumpur's dynamic business landscap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dc:title>
  <dc:creator/>
  <dc:language>en</dc:language>
  <cp:keywords/>
  <dcterms:created xsi:type="dcterms:W3CDTF">2025-12-11T10:01:48Z</dcterms:created>
  <dcterms:modified xsi:type="dcterms:W3CDTF">2025-12-11T10:01:48Z</dcterms:modified>
</cp:coreProperties>
</file>

<file path=docProps/custom.xml><?xml version="1.0" encoding="utf-8"?>
<Properties xmlns="http://schemas.openxmlformats.org/officeDocument/2006/custom-properties" xmlns:vt="http://schemas.openxmlformats.org/officeDocument/2006/docPropsVTypes"/>
</file>